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63BF4F" w14:textId="58FD9DFE" w:rsidR="0018745C" w:rsidRDefault="00000000" w:rsidP="000F3B45">
      <w:pPr>
        <w:pStyle w:val="Nzov"/>
      </w:pPr>
      <w:r>
        <w:t xml:space="preserve">Ako </w:t>
      </w:r>
      <w:proofErr w:type="spellStart"/>
      <w:r>
        <w:t>testovať</w:t>
      </w:r>
      <w:proofErr w:type="spellEnd"/>
      <w:r>
        <w:t xml:space="preserve"> </w:t>
      </w:r>
      <w:proofErr w:type="spellStart"/>
      <w:r>
        <w:t>automatické</w:t>
      </w:r>
      <w:proofErr w:type="spellEnd"/>
      <w:r>
        <w:t xml:space="preserve"> </w:t>
      </w:r>
      <w:proofErr w:type="spellStart"/>
      <w:r>
        <w:t>dopĺňanie</w:t>
      </w:r>
      <w:proofErr w:type="spellEnd"/>
      <w:r>
        <w:t xml:space="preserve"> údajov (autocomplete)</w:t>
      </w:r>
    </w:p>
    <w:p w14:paraId="31AF26CC" w14:textId="77777777" w:rsidR="0018745C" w:rsidRDefault="00000000">
      <w:pPr>
        <w:pStyle w:val="Zkladntext"/>
      </w:pPr>
      <w:r>
        <w:t>Nie všetky autocomplete fungujú rovnako. Niektoré sa učia z tvojich predchádzajúcich vstupov, iné čerpajú zo širokej databázy a hneď ponúkajú návrhy.</w:t>
      </w:r>
    </w:p>
    <w:p w14:paraId="27702592" w14:textId="77777777" w:rsidR="0018745C" w:rsidRDefault="00000000">
      <w:pPr>
        <w:pStyle w:val="Zkladntext"/>
      </w:pPr>
      <w:r>
        <w:t xml:space="preserve">Predstavte si pole </w:t>
      </w:r>
      <w:r>
        <w:rPr>
          <w:b/>
          <w:bCs/>
        </w:rPr>
        <w:t>na zadanie výrobku</w:t>
      </w:r>
      <w:r>
        <w:t xml:space="preserve"> v e-shope. Používateľ napíše „pracka“ a systém mu navrhne:</w:t>
      </w:r>
    </w:p>
    <w:p w14:paraId="145E1421" w14:textId="77777777" w:rsidR="0018745C" w:rsidRDefault="00000000">
      <w:pPr>
        <w:pStyle w:val="Compact"/>
        <w:numPr>
          <w:ilvl w:val="0"/>
          <w:numId w:val="2"/>
        </w:numPr>
      </w:pPr>
      <w:r>
        <w:t>práčka</w:t>
      </w:r>
      <w:r>
        <w:br/>
      </w:r>
    </w:p>
    <w:p w14:paraId="7836F167" w14:textId="77777777" w:rsidR="0018745C" w:rsidRDefault="00000000">
      <w:pPr>
        <w:pStyle w:val="Compact"/>
        <w:numPr>
          <w:ilvl w:val="0"/>
          <w:numId w:val="2"/>
        </w:numPr>
      </w:pPr>
      <w:r>
        <w:t>pracka na opasok</w:t>
      </w:r>
      <w:r>
        <w:br/>
      </w:r>
    </w:p>
    <w:p w14:paraId="6ED7FE31" w14:textId="77777777" w:rsidR="0018745C" w:rsidRDefault="00000000">
      <w:pPr>
        <w:pStyle w:val="Compact"/>
        <w:numPr>
          <w:ilvl w:val="0"/>
          <w:numId w:val="2"/>
        </w:numPr>
      </w:pPr>
      <w:r>
        <w:t>práčka Whirlpool</w:t>
      </w:r>
    </w:p>
    <w:p w14:paraId="6F3F8EB7" w14:textId="77777777" w:rsidR="0018745C" w:rsidRDefault="00000000">
      <w:pPr>
        <w:pStyle w:val="FirstParagraph"/>
      </w:pPr>
      <w:r>
        <w:t xml:space="preserve">Záleží na tom, </w:t>
      </w:r>
      <w:r>
        <w:rPr>
          <w:b/>
          <w:bCs/>
        </w:rPr>
        <w:t>či vie pracovať s diakritikou</w:t>
      </w:r>
      <w:r>
        <w:t xml:space="preserve">, </w:t>
      </w:r>
      <w:r>
        <w:rPr>
          <w:b/>
          <w:bCs/>
        </w:rPr>
        <w:t>ako rozumie významom</w:t>
      </w:r>
      <w:r>
        <w:t xml:space="preserve"> a </w:t>
      </w:r>
      <w:r>
        <w:rPr>
          <w:b/>
          <w:bCs/>
        </w:rPr>
        <w:t>čo má v dátach</w:t>
      </w:r>
      <w:r>
        <w:t>. Ako sa dá otestovať, že autocomplete funguje správne?</w:t>
      </w:r>
    </w:p>
    <w:p w14:paraId="7452F87D" w14:textId="4D748D41" w:rsidR="0018745C" w:rsidRDefault="00000000">
      <w:pPr>
        <w:pStyle w:val="Zkladntext"/>
      </w:pPr>
      <w:proofErr w:type="spellStart"/>
      <w:r>
        <w:rPr>
          <w:b/>
          <w:bCs/>
        </w:rPr>
        <w:t>Č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testovať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i</w:t>
      </w:r>
      <w:proofErr w:type="spellEnd"/>
      <w:r>
        <w:rPr>
          <w:b/>
          <w:bCs/>
        </w:rPr>
        <w:t xml:space="preserve"> autocomplete:</w:t>
      </w:r>
    </w:p>
    <w:p w14:paraId="2E13D6E9" w14:textId="77777777" w:rsidR="0018745C" w:rsidRDefault="00000000">
      <w:pPr>
        <w:numPr>
          <w:ilvl w:val="0"/>
          <w:numId w:val="3"/>
        </w:numPr>
      </w:pPr>
      <w:r>
        <w:rPr>
          <w:b/>
          <w:bCs/>
        </w:rPr>
        <w:t>Správnosť výsledkov</w:t>
      </w:r>
      <w:r>
        <w:br/>
        <w:t>🔹 Zodpovedajú ponuky zadaniu používateľa?</w:t>
      </w:r>
      <w:r>
        <w:br/>
        <w:t>🔹 Nezobrazujú sa irelevantné výsledky?</w:t>
      </w:r>
    </w:p>
    <w:p w14:paraId="4A287A17" w14:textId="77777777" w:rsidR="0018745C" w:rsidRDefault="00000000">
      <w:pPr>
        <w:numPr>
          <w:ilvl w:val="0"/>
          <w:numId w:val="3"/>
        </w:numPr>
      </w:pPr>
      <w:r>
        <w:rPr>
          <w:b/>
          <w:bCs/>
        </w:rPr>
        <w:t>Poradie výsledkov</w:t>
      </w:r>
      <w:r>
        <w:br/>
        <w:t>🔹 Je najpravdepodobnejšia položka navrchu?</w:t>
      </w:r>
      <w:r>
        <w:br/>
        <w:t>🔹 Majú výsledky logickú prioritu (napr. podľa frekvencie, vzdialenosti, abecedy)?</w:t>
      </w:r>
    </w:p>
    <w:p w14:paraId="0DE0AF35" w14:textId="77777777" w:rsidR="0018745C" w:rsidRDefault="00000000">
      <w:pPr>
        <w:numPr>
          <w:ilvl w:val="0"/>
          <w:numId w:val="3"/>
        </w:numPr>
      </w:pPr>
      <w:r>
        <w:rPr>
          <w:b/>
          <w:bCs/>
        </w:rPr>
        <w:t>Reakcia na rôzne vstupy</w:t>
      </w:r>
      <w:r>
        <w:br/>
        <w:t>🔹 Funguje hľadanie aj pri čiastočnom alebo neúplnom slove?</w:t>
      </w:r>
      <w:r>
        <w:br/>
        <w:t>🔹 Ako reaguje systém na preklepy („Bartislava“)?</w:t>
      </w:r>
      <w:r>
        <w:br/>
        <w:t xml:space="preserve">🔹 Podporuje autocomplete aj vstup </w:t>
      </w:r>
      <w:r>
        <w:rPr>
          <w:b/>
          <w:bCs/>
        </w:rPr>
        <w:t>bez diakritiky</w:t>
      </w:r>
      <w:r>
        <w:t xml:space="preserve"> („pracka“ vs. „práčka“)?</w:t>
      </w:r>
      <w:r>
        <w:br/>
        <w:t xml:space="preserve">🔹 Čo ak používateľ zadá </w:t>
      </w:r>
      <w:r>
        <w:rPr>
          <w:b/>
          <w:bCs/>
        </w:rPr>
        <w:t>malé/veľké písmená</w:t>
      </w:r>
      <w:r>
        <w:t>, medzery, špeciálne znaky?</w:t>
      </w:r>
    </w:p>
    <w:p w14:paraId="7FAE387A" w14:textId="77777777" w:rsidR="0018745C" w:rsidRDefault="00000000">
      <w:pPr>
        <w:numPr>
          <w:ilvl w:val="0"/>
          <w:numId w:val="3"/>
        </w:numPr>
      </w:pPr>
      <w:r>
        <w:rPr>
          <w:b/>
          <w:bCs/>
        </w:rPr>
        <w:t>Rýchlosť reakcie</w:t>
      </w:r>
      <w:r>
        <w:br/>
        <w:t>🔹 Je odpoveď systému dostatočne rýchla (napr. do 200–300 ms)?</w:t>
      </w:r>
      <w:r>
        <w:br/>
        <w:t>🔹 Je systém použiteľný aj pri pomalšom internete?</w:t>
      </w:r>
    </w:p>
    <w:p w14:paraId="59B99150" w14:textId="77777777" w:rsidR="0018745C" w:rsidRDefault="00000000">
      <w:pPr>
        <w:numPr>
          <w:ilvl w:val="0"/>
          <w:numId w:val="3"/>
        </w:numPr>
      </w:pPr>
      <w:r>
        <w:rPr>
          <w:b/>
          <w:bCs/>
        </w:rPr>
        <w:t>Počet výsledkov</w:t>
      </w:r>
      <w:r>
        <w:br/>
        <w:t>🔹 Je počet obmedzený (napr. top 5–10)?</w:t>
      </w:r>
      <w:r>
        <w:br/>
        <w:t>🔹 Funguje stránkovanie alebo „load more“, ak je výsledkov veľa?</w:t>
      </w:r>
    </w:p>
    <w:p w14:paraId="3F08809B" w14:textId="77777777" w:rsidR="0018745C" w:rsidRDefault="00000000">
      <w:pPr>
        <w:numPr>
          <w:ilvl w:val="0"/>
          <w:numId w:val="3"/>
        </w:numPr>
      </w:pPr>
      <w:r>
        <w:rPr>
          <w:b/>
          <w:bCs/>
        </w:rPr>
        <w:lastRenderedPageBreak/>
        <w:t>Fallback správanie</w:t>
      </w:r>
      <w:r>
        <w:br/>
        <w:t>🔹 Zobrazí sa hláška, ak nič nevyhovuje („Nenašli sa žiadne výsledky“)?</w:t>
      </w:r>
      <w:r>
        <w:br/>
        <w:t>🔹 Dá sa zadať vlastný údaj, ak autocomplete nič nenájde?</w:t>
      </w:r>
    </w:p>
    <w:p w14:paraId="443A8C48" w14:textId="77777777" w:rsidR="0018745C" w:rsidRDefault="00000000">
      <w:pPr>
        <w:numPr>
          <w:ilvl w:val="0"/>
          <w:numId w:val="3"/>
        </w:numPr>
      </w:pPr>
      <w:r>
        <w:rPr>
          <w:b/>
          <w:bCs/>
        </w:rPr>
        <w:t>Prístupnosť</w:t>
      </w:r>
      <w:r>
        <w:br/>
        <w:t>🔹 Ide pohybovať sa po položkách klávesnicou?</w:t>
      </w:r>
      <w:r>
        <w:br/>
        <w:t>🔹 Funguje čítanie položiek cez čítačku obrazovky (napr. ARIA attribúty)?</w:t>
      </w:r>
      <w:r>
        <w:br/>
        <w:t>🔹 Nezostáva starý zoznam „visieť“ na obrazovke?</w:t>
      </w:r>
    </w:p>
    <w:p w14:paraId="1524750F" w14:textId="77777777" w:rsidR="0018745C" w:rsidRDefault="00000000">
      <w:pPr>
        <w:numPr>
          <w:ilvl w:val="0"/>
          <w:numId w:val="3"/>
        </w:numPr>
      </w:pPr>
      <w:r>
        <w:rPr>
          <w:b/>
          <w:bCs/>
        </w:rPr>
        <w:t>Bezpečnostné hľadisko</w:t>
      </w:r>
      <w:r>
        <w:br/>
        <w:t>🔹 Filtruje systém nevhodný obsah, skripty, pokusy o XSS?</w:t>
      </w:r>
      <w:r>
        <w:br/>
        <w:t>🔹 Nie sú návrhy závislé od cudzích nespoľahlivých zdrojov?</w:t>
      </w:r>
    </w:p>
    <w:p w14:paraId="32AB7E31" w14:textId="77777777" w:rsidR="0018745C" w:rsidRDefault="00000000">
      <w:pPr>
        <w:numPr>
          <w:ilvl w:val="0"/>
          <w:numId w:val="3"/>
        </w:numPr>
      </w:pPr>
      <w:r>
        <w:rPr>
          <w:b/>
          <w:bCs/>
        </w:rPr>
        <w:t>Lokalizácia</w:t>
      </w:r>
      <w:r>
        <w:br/>
        <w:t>🔹 Sú návrhy preložené do správneho jazyka?</w:t>
      </w:r>
      <w:r>
        <w:br/>
        <w:t>🔹 Je zoradenie správne pre danú lokalitu (napr. české „č“ nie je na konci)?</w:t>
      </w:r>
    </w:p>
    <w:p w14:paraId="7814EB0C" w14:textId="5C82FAD7" w:rsidR="0018745C" w:rsidRDefault="00000000">
      <w:pPr>
        <w:numPr>
          <w:ilvl w:val="0"/>
          <w:numId w:val="3"/>
        </w:numPr>
      </w:pPr>
      <w:proofErr w:type="spellStart"/>
      <w:r>
        <w:rPr>
          <w:b/>
          <w:bCs/>
        </w:rPr>
        <w:t>Testovani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omocou</w:t>
      </w:r>
      <w:proofErr w:type="spellEnd"/>
      <w:r>
        <w:rPr>
          <w:b/>
          <w:bCs/>
        </w:rPr>
        <w:t xml:space="preserve"> AI</w:t>
      </w:r>
      <w:r>
        <w:br/>
        <w:t xml:space="preserve">Vie AI </w:t>
      </w:r>
      <w:proofErr w:type="spellStart"/>
      <w:r>
        <w:t>automaticky</w:t>
      </w:r>
      <w:proofErr w:type="spellEnd"/>
      <w:r>
        <w:t xml:space="preserve"> </w:t>
      </w:r>
      <w:proofErr w:type="spellStart"/>
      <w:r>
        <w:t>otestovať</w:t>
      </w:r>
      <w:proofErr w:type="spellEnd"/>
      <w:r>
        <w:t xml:space="preserve"> bežné vstupy a porovnať očakávané vs. zobrazené výsledky?</w:t>
      </w:r>
      <w:r>
        <w:br/>
        <w:t xml:space="preserve">Vie AI </w:t>
      </w:r>
      <w:proofErr w:type="spellStart"/>
      <w:r>
        <w:t>simulovať</w:t>
      </w:r>
      <w:proofErr w:type="spellEnd"/>
      <w:r>
        <w:t xml:space="preserve"> </w:t>
      </w:r>
      <w:proofErr w:type="spellStart"/>
      <w:r>
        <w:t>ľudské</w:t>
      </w:r>
      <w:proofErr w:type="spellEnd"/>
      <w:r>
        <w:t xml:space="preserve"> správanie – rýchle písanie, úpravy vstupu, preklepy?</w:t>
      </w:r>
    </w:p>
    <w:p w14:paraId="558A35FA" w14:textId="0AD9DA69" w:rsidR="0018745C" w:rsidRDefault="00000000">
      <w:pPr>
        <w:pStyle w:val="FirstParagraph"/>
      </w:pPr>
      <w:r>
        <w:rPr>
          <w:b/>
          <w:bCs/>
        </w:rPr>
        <w:t xml:space="preserve">Autocomplete je </w:t>
      </w:r>
      <w:proofErr w:type="spellStart"/>
      <w:r>
        <w:rPr>
          <w:b/>
          <w:bCs/>
        </w:rPr>
        <w:t>malá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funkcia</w:t>
      </w:r>
      <w:proofErr w:type="spellEnd"/>
      <w:r>
        <w:rPr>
          <w:b/>
          <w:bCs/>
        </w:rPr>
        <w:t xml:space="preserve"> s veľkým dopadom.</w:t>
      </w:r>
      <w:r>
        <w:t xml:space="preserve"> Keď funguje dobre, šetrí čas a zvyšuje komfort. Keď nie, vie používateľa poriadne odradiť.</w:t>
      </w:r>
    </w:p>
    <w:p w14:paraId="32459329" w14:textId="629CAD75" w:rsidR="0018745C" w:rsidRDefault="0018745C"/>
    <w:p w14:paraId="322B4F7B" w14:textId="26383071" w:rsidR="0018745C" w:rsidRPr="000F3B45" w:rsidRDefault="00000000">
      <w:pPr>
        <w:pStyle w:val="FirstParagraph"/>
        <w:rPr>
          <w:b/>
          <w:bCs/>
        </w:rPr>
      </w:pPr>
      <w:r w:rsidRPr="000F3B45">
        <w:rPr>
          <w:b/>
          <w:bCs/>
        </w:rPr>
        <w:t>#testing #ux #qa #autocomplete #softwaretesting #accessibility #aidedtesting #manualtesting #automatizacia #testovanie #aiassistant #uitesting #slovakqa</w:t>
      </w:r>
    </w:p>
    <w:sectPr w:rsidR="0018745C" w:rsidRPr="000F3B45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BE2FB1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26A93B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48D217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21732789">
    <w:abstractNumId w:val="0"/>
  </w:num>
  <w:num w:numId="2" w16cid:durableId="1689259984">
    <w:abstractNumId w:val="1"/>
  </w:num>
  <w:num w:numId="3" w16cid:durableId="19010196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8745C"/>
    <w:rsid w:val="000F3B45"/>
    <w:rsid w:val="0018745C"/>
    <w:rsid w:val="002827DD"/>
    <w:rsid w:val="00E73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6394D7"/>
  <w15:docId w15:val="{A317B24B-BD3F-4FCD-AE70-BF644364F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</w:style>
  <w:style w:type="paragraph" w:styleId="Nadpis1">
    <w:name w:val="heading 1"/>
    <w:basedOn w:val="Normlny"/>
    <w:next w:val="Zkladntext"/>
    <w:link w:val="Nadpis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dpis2">
    <w:name w:val="heading 2"/>
    <w:basedOn w:val="Normlny"/>
    <w:next w:val="Zkladntext"/>
    <w:link w:val="Nadpis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dpis3">
    <w:name w:val="heading 3"/>
    <w:basedOn w:val="Normlny"/>
    <w:next w:val="Zkladntext"/>
    <w:link w:val="Nadpis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dpis4">
    <w:name w:val="heading 4"/>
    <w:basedOn w:val="Normlny"/>
    <w:next w:val="Zkladntext"/>
    <w:link w:val="Nadpis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dpis5">
    <w:name w:val="heading 5"/>
    <w:basedOn w:val="Normlny"/>
    <w:next w:val="Zkladntext"/>
    <w:link w:val="Nadpis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dpis6">
    <w:name w:val="heading 6"/>
    <w:basedOn w:val="Normlny"/>
    <w:next w:val="Zkladntext"/>
    <w:link w:val="Nadpis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dpis7">
    <w:name w:val="heading 7"/>
    <w:basedOn w:val="Normlny"/>
    <w:next w:val="Zkladntext"/>
    <w:link w:val="Nadpis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dpis8">
    <w:name w:val="heading 8"/>
    <w:basedOn w:val="Normlny"/>
    <w:next w:val="Zkladntext"/>
    <w:link w:val="Nadpis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dpis9">
    <w:name w:val="heading 9"/>
    <w:basedOn w:val="Normlny"/>
    <w:next w:val="Zkladntext"/>
    <w:link w:val="Nadpis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ov">
    <w:name w:val="Title"/>
    <w:basedOn w:val="Normlny"/>
    <w:next w:val="Zkladntext"/>
    <w:link w:val="Nzov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ovChar">
    <w:name w:val="Názov Char"/>
    <w:basedOn w:val="Predvolenpsmoodseku"/>
    <w:link w:val="Nzov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itul">
    <w:name w:val="Subtitle"/>
    <w:basedOn w:val="Nzov"/>
    <w:next w:val="Zkladntext"/>
    <w:link w:val="Podtitul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itulChar">
    <w:name w:val="Podtitul Char"/>
    <w:basedOn w:val="Predvolenpsmoodseku"/>
    <w:link w:val="Podtitu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tum">
    <w:name w:val="Date"/>
    <w:next w:val="Zkladntext"/>
    <w:qFormat/>
    <w:pPr>
      <w:keepNext/>
      <w:keepLines/>
      <w:jc w:val="center"/>
    </w:pPr>
  </w:style>
  <w:style w:type="paragraph" w:customStyle="1" w:styleId="AbstractTitle">
    <w:name w:val="Abstract Title"/>
    <w:basedOn w:val="Norm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lny"/>
    <w:next w:val="Zkladntext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lny"/>
    <w:qFormat/>
  </w:style>
  <w:style w:type="character" w:customStyle="1" w:styleId="Nadpis1Char">
    <w:name w:val="Nadpis 1 Char"/>
    <w:basedOn w:val="Predvolenpsmoodseku"/>
    <w:link w:val="Nadpis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dpis2Char">
    <w:name w:val="Nadpis 2 Char"/>
    <w:basedOn w:val="Predvolenpsmoodseku"/>
    <w:link w:val="Nadpis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dpis3Char">
    <w:name w:val="Nadpis 3 Char"/>
    <w:basedOn w:val="Predvolenpsmoodseku"/>
    <w:link w:val="Nadpis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Oznaitext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mkypodiarou">
    <w:name w:val="footnote text"/>
    <w:basedOn w:val="Normlny"/>
    <w:uiPriority w:val="9"/>
    <w:unhideWhenUsed/>
    <w:qFormat/>
  </w:style>
  <w:style w:type="paragraph" w:customStyle="1" w:styleId="FootnoteBlockText">
    <w:name w:val="Footnote Block Text"/>
    <w:basedOn w:val="Textpoznmkypodiarou"/>
    <w:next w:val="Textpoznmkypodiarou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y"/>
  </w:style>
  <w:style w:type="paragraph" w:styleId="Popis">
    <w:name w:val="caption"/>
    <w:basedOn w:val="Normlny"/>
    <w:link w:val="PopisChar"/>
    <w:pPr>
      <w:spacing w:after="120"/>
    </w:pPr>
    <w:rPr>
      <w:i/>
    </w:rPr>
  </w:style>
  <w:style w:type="paragraph" w:customStyle="1" w:styleId="TableCaption">
    <w:name w:val="Table Caption"/>
    <w:basedOn w:val="Popis"/>
    <w:pPr>
      <w:keepNext/>
    </w:pPr>
  </w:style>
  <w:style w:type="paragraph" w:customStyle="1" w:styleId="ImageCaption">
    <w:name w:val="Image Caption"/>
    <w:basedOn w:val="Popis"/>
  </w:style>
  <w:style w:type="paragraph" w:customStyle="1" w:styleId="Figure">
    <w:name w:val="Figure"/>
    <w:basedOn w:val="Norm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PopisChar">
    <w:name w:val="Popis Char"/>
    <w:basedOn w:val="Predvolenpsmoodseku"/>
    <w:link w:val="Popis"/>
  </w:style>
  <w:style w:type="character" w:customStyle="1" w:styleId="VerbatimChar">
    <w:name w:val="Verbatim Char"/>
    <w:basedOn w:val="Popi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PopisChar"/>
  </w:style>
  <w:style w:type="character" w:styleId="Odkaznapoznmkupodiarou">
    <w:name w:val="footnote reference"/>
    <w:basedOn w:val="PopisChar"/>
    <w:rPr>
      <w:vertAlign w:val="superscript"/>
    </w:rPr>
  </w:style>
  <w:style w:type="character" w:styleId="Hypertextovprepojenie">
    <w:name w:val="Hyperlink"/>
    <w:basedOn w:val="PopisChar"/>
    <w:rPr>
      <w:color w:val="156082" w:themeColor="accent1"/>
    </w:rPr>
  </w:style>
  <w:style w:type="paragraph" w:styleId="Hlavika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354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iera Rajnáková</cp:lastModifiedBy>
  <cp:revision>2</cp:revision>
  <dcterms:created xsi:type="dcterms:W3CDTF">2025-07-28T13:14:00Z</dcterms:created>
  <dcterms:modified xsi:type="dcterms:W3CDTF">2025-07-28T13:28:00Z</dcterms:modified>
</cp:coreProperties>
</file>